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4b3a88464c663dac79ff0855a5cca86f5408393"/>
    <w:p>
      <w:pPr>
        <w:pStyle w:val="Heading1"/>
      </w:pPr>
      <w:r>
        <w:t xml:space="preserve">Cover Letter for Web Designer Position in Kenya Nairobi</w:t>
      </w:r>
    </w:p>
    <w:p>
      <w:pPr>
        <w:pStyle w:val="FirstParagraph"/>
      </w:pPr>
      <w:r>
        <w:t xml:space="preserve">Dear Hiring Manager,</w:t>
      </w:r>
    </w:p>
    <w:p>
      <w:pPr>
        <w:pStyle w:val="BodyText"/>
      </w:pPr>
      <w:r>
        <w:t xml:space="preserve">I am writing to express my interest in the Web Designer position at your organization, based in Kenya Nairobi. As a passionate and skilled web designer with a deep understanding of digital trends and user-centric design, I am eager to contribute my expertise to your team. Nairobi, as a vibrant hub for innovation and technology in East Africa, offers an exciting environment for creative professionals like myself. I am confident that my background in web development, combined with my commitment to delivering visually stunning and functional websites, aligns perfectly with your needs.</w:t>
      </w:r>
    </w:p>
    <w:p>
      <w:pPr>
        <w:pStyle w:val="BodyText"/>
      </w:pPr>
      <w:r>
        <w:t xml:space="preserve">With over five years of experience in the field of web design, I have developed a strong portfolio that showcases my ability to create responsive, intuitive, and aesthetically pleasing websites. My work has spanned various industries, including e-commerce, non-profit organizations, and tech startups—each project requiring a unique approach to meet specific goals. In Kenya Nairobi's competitive digital landscape, where businesses increasingly rely on online presence to thrive, I have consistently delivered solutions that enhance user engagement and drive measurable results.</w:t>
      </w:r>
    </w:p>
    <w:p>
      <w:pPr>
        <w:pStyle w:val="BodyText"/>
      </w:pPr>
      <w:r>
        <w:t xml:space="preserve">One of my key strengths as a Web Designer is my ability to blend creativity with technical proficiency. I am proficient in industry-standard tools such as Adobe Photoshop, Illustrator, and Figma for graphic design, while also mastering front-end technologies like HTML5, CSS3, and JavaScript. Additionally, I have hands-on experience with content management systems (CMS) such as WordPress and Shopify, which allows me to streamline the development process and ensure seamless integration with client requirements. My proficiency in responsive design ensures that all websites I create are optimized for mobile devices—a critical factor in Nairobi's growing mobile-first user base.</w:t>
      </w:r>
    </w:p>
    <w:p>
      <w:pPr>
        <w:pStyle w:val="BodyText"/>
      </w:pPr>
      <w:r>
        <w:t xml:space="preserve">What sets me apart is my dedication to understanding the unique needs of each client. In Kenya Nairobi, where businesses range from small local enterprises to large multinational corporations, I have learned to tailor my designs to reflect brand identity while prioritizing functionality. For instance, during a recent project for a Nairobi-based e-commerce startup, I designed a website that not only highlighted their products but also improved user navigation and checkout processes. This resulted in a 30% increase in online sales within three months of launch. Such successes have reinforced my belief that effective web design is about more than aesthetics—it's about solving real-world problems.</w:t>
      </w:r>
    </w:p>
    <w:p>
      <w:pPr>
        <w:pStyle w:val="BodyText"/>
      </w:pPr>
      <w:r>
        <w:t xml:space="preserve">Moreover, I stay updated with the latest trends and technologies in web design to ensure my work remains innovative and relevant. In Nairobi, where the digital ecosystem is rapidly evolving, this adaptability is crucial. I regularly participate in online courses and workshops to refine my skills in areas like UX/UI design, accessibility standards (WCAG), and emerging frameworks such as React.js. My commitment to continuous learning ensures that I can provide cutting-edge solutions that meet the demands of today's digital landscape.</w:t>
      </w:r>
    </w:p>
    <w:p>
      <w:pPr>
        <w:pStyle w:val="BodyText"/>
      </w:pPr>
      <w:r>
        <w:t xml:space="preserve">Kenya Nairobi has always been a place where innovation thrives, and I am particularly drawn to your organization's mission to leverage technology for impactful outcomes. Whether it's supporting local businesses through digital transformation or empowering communities with accessible online tools, I am inspired by the potential of web design to drive positive change. My goal as a Web Designer is not only to create visually appealing websites but also to contribute meaningfully to the growth and success of organizations in Nairobi and beyond.</w:t>
      </w:r>
    </w:p>
    <w:p>
      <w:pPr>
        <w:pStyle w:val="BodyText"/>
      </w:pPr>
      <w:r>
        <w:t xml:space="preserve">In addition to my technical skills, I possess strong communication and collaboration abilities, which are essential for working in dynamic teams. I thrive in fast-paced environments where problem-solving and creativity go hand-in-hand. My experience working with cross-functional teams—such as developers, marketers, and project managers—has honed my ability to translate complex requirements into intuitive design solutions. This collaborative approach ensures that every project I undertake is aligned with the broader objectives of the organization.</w:t>
      </w:r>
    </w:p>
    <w:p>
      <w:pPr>
        <w:pStyle w:val="BodyText"/>
      </w:pPr>
      <w:r>
        <w:t xml:space="preserve">Lastly, I would like to emphasize my passion for contributing to Nairobi's growing tech ecosystem. As a native of Kenya, I understand the cultural and economic nuances that shape digital interactions in this region. My work as a Web Designer has always been driven by a desire to bridge gaps and create opportunities through technology. Whether it's designing websites for local NGOs or developing platforms that connect communities, I take pride in knowing that my designs have a tangible impact.</w:t>
      </w:r>
    </w:p>
    <w:p>
      <w:pPr>
        <w:pStyle w:val="BodyText"/>
      </w:pPr>
      <w:r>
        <w:t xml:space="preserve">I would be honored to bring my skills and enthusiasm to your team. I am confident that my experience, combined with my dedication to excellence, will add value to your organization's goals. Thank you for considering my application. I look forward to the opportunity to discuss how I can contribute to your success in Kenya Nairobi.</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cp:keywords/>
  <dcterms:created xsi:type="dcterms:W3CDTF">2025-12-11T16:27:15Z</dcterms:created>
  <dcterms:modified xsi:type="dcterms:W3CDTF">2025-12-11T16:27:15Z</dcterms:modified>
</cp:coreProperties>
</file>

<file path=docProps/custom.xml><?xml version="1.0" encoding="utf-8"?>
<Properties xmlns="http://schemas.openxmlformats.org/officeDocument/2006/custom-properties" xmlns:vt="http://schemas.openxmlformats.org/officeDocument/2006/docPropsVTypes"/>
</file>